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thocyanes</w:t>
      </w:r>
    </w:p>
    <w:bookmarkStart w:id="29" w:name="περιγραφικά"/>
    <w:p>
      <w:pPr>
        <w:pStyle w:val="Heading2"/>
      </w:pPr>
      <w:r>
        <w:t xml:space="preserve">Περιγραφικά</w:t>
      </w:r>
    </w:p>
    <w:bookmarkStart w:id="20" w:name="number-of-samples"/>
    <w:p>
      <w:pPr>
        <w:pStyle w:val="Heading3"/>
      </w:pPr>
      <w:r>
        <w:t xml:space="preserve">Number of Samples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Αριθμός δειγμάτων ανά έτος, περιοχή και ποικιλία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614" w:hRule="auto"/>
          <w:tblHeader/>
        </w:trPr>
        <w:tc>
          <w:tcPr>
            <w:gridSpan w:val="2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Έτος</w:t>
            </w:r>
          </w:p>
        </w:tc>
      </w:tr>
      <w:tr>
        <w:trPr>
          <w:cantSplit/>
          <w:trHeight w:val="613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Περιοχή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Συνολικά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e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atheftik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3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vr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3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bernet Sauvign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FTHALM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33%)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e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atheftik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3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vr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3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bernet Sauvign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FTHALM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33%)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O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e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atheftik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vr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5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bernet Sauvign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5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FTHALM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MODO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e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atheftik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3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vr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3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bernet Sauvign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3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FTHALM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e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atheftik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vr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4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bernet Sauvign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FTHALMO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50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50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60%)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20"/>
    <w:bookmarkStart w:id="22" w:name="anthokyanin-distribution-per-variety"/>
    <w:p>
      <w:pPr>
        <w:pStyle w:val="Heading3"/>
      </w:pPr>
      <w:r>
        <w:t xml:space="preserve">Anthokyanin Distribution per variety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Μέσο επιπεδο ανθοκυάνων ανά Ποικιλία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617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atheftiko, N = 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vro, N = 2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bernet Sauvignon, N = 1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FTHALMO, N = 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ya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9 (0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 (0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 (0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 (0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44.84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lphi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 (0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6 (0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(0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 (0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8.2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o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.7 (2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(1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 (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.3 (1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543.72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tu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7 (1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 (0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7 (0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2 (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9.77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vidol 3G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4.1 (3.4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5 (7.3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6.8 (5.2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3.6 (11.2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00.939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(SD)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ne-way ANOVA</w:t>
            </w:r>
          </w:p>
        </w:tc>
      </w:tr>
    </w:tbl>
    <w:p>
      <w:pPr>
        <w:pStyle w:val="CaptionedFigure"/>
      </w:pPr>
      <w:r>
        <w:drawing>
          <wp:inline>
            <wp:extent cx="4620126" cy="3696101"/>
            <wp:effectExtent b="0" l="0" r="0" t="0"/>
            <wp:docPr descr="&lt;U+0391&gt;&lt;U+03BD&gt;&lt;U+03B8&gt;&lt;U+03BF&gt;&lt;U+03BA&gt;&lt;U+03C5&gt;a&lt;U+03BD&gt;&lt;U+03AF&gt;&lt;U+03BD&gt;e&lt;U+03C2&gt;" title="" id="1" name="Picture"/>
            <a:graphic>
              <a:graphicData uri="http://schemas.openxmlformats.org/drawingml/2006/picture">
                <pic:pic>
                  <pic:nvPicPr>
                    <pic:cNvPr descr="02-anthocyane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&lt;U+0391&gt;&lt;U+03BD&gt;&lt;U+03B8&gt;&lt;U+03BF&gt;&lt;U+03BA&gt;&lt;U+03C5&gt;a&lt;U+03BD&gt;&lt;U+03AF&gt;&lt;U+03BD&gt;e&lt;U+03C2&gt;</w:t>
      </w:r>
    </w:p>
    <w:bookmarkEnd w:id="22"/>
    <w:bookmarkStart w:id="23" w:name="συγκρίσεις-κατά-περιοχή"/>
    <w:p>
      <w:pPr>
        <w:pStyle w:val="Heading3"/>
      </w:pPr>
      <w:r>
        <w:t xml:space="preserve">Συγκρίσεις κατά Περιοχή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613" w:hRule="auto"/>
          <w:tblHeader/>
        </w:trPr>
        <w:tc>
          <w:tcPr>
            <w:gridSpan w:val="2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5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Περιοχή</w:t>
            </w:r>
          </w:p>
        </w:tc>
      </w:tr>
      <w:tr>
        <w:trPr>
          <w:cantSplit/>
          <w:trHeight w:val="574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Ποικιλία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ON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S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MODO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LI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FTHALM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ya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6 (0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8 (0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4 (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 (NA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lphi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 (0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 (0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 (0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 (NA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o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.9 (2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.8 (1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.2 (1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 (NA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tu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2 (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7 (0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4 (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 (NA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v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1.1 (3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5.0 (2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6.2 (1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 (NA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bernet Sauvign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ya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7 (0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 (0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 (0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 (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 (0.0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lphi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 (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 (0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7 (0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 (0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1 (0.1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o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 (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 (0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1 (0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7 (0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 (0.2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tu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(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 (0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 (0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 (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 (0.4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v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.4 (0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.9 (5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9 (1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8 (2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.9 (1.3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atheftik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ya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 (0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 (0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 (NA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lphi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(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 (0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 (NA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o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 (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 (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 (NA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tu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1 (0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2 (0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 (NA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v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9.9 (5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3.7 (3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 (NA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vr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ya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 (0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 (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 (0.2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lphi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 (0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 (0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 (0.2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o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.0 (1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.4 (0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.3 (1.4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tu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2 (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2 (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3 (0.1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vidol 3G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3.5 (5.6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1.1 (3.1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 (NA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 (NA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6.3 (3.2)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(SD)</w:t>
            </w:r>
          </w:p>
        </w:tc>
      </w:tr>
    </w:tbl>
    <w:bookmarkEnd w:id="23"/>
    <w:bookmarkStart w:id="24" w:name="συγκρίσεις-κατά-πόλη"/>
    <w:p>
      <w:pPr>
        <w:pStyle w:val="Heading3"/>
      </w:pPr>
      <w:r>
        <w:t xml:space="preserve">Συγκρίσεις κατά Πόλη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613" w:hRule="auto"/>
          <w:tblHeader/>
        </w:trPr>
        <w:tc>
          <w:tcPr>
            <w:gridSpan w:val="2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Πόλη</w:t>
            </w:r>
          </w:p>
        </w:tc>
      </w:tr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Ποικιλία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imasso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pho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FTHALM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ya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1 (0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6 (0.9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lphi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 (0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 (0.3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o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.5 (3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.9 (2.3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tu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5 (1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2 (0.1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v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5.6 (2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1.1 (3.5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bernet Sauvign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ya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 (0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 (0.8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lphi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 (0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(0.7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o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(0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4 (1.5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tu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 (0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 (0.9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v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3 (4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8 (11.8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atheftik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ya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 (0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 (NA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lphi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(0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 (NA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o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 (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 (NA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tu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7 (0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 (NA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v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6.8 (5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 (NA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vr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ya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 (0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 (0.2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lphi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 (0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 (0.3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o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.4 (1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.0 (1.1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tu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2 (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2 (0.1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vidol 3G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3.7 (13.5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3.5 (5.6)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(SD)</w:t>
            </w:r>
          </w:p>
        </w:tc>
      </w:tr>
    </w:tbl>
    <w:bookmarkEnd w:id="24"/>
    <w:bookmarkStart w:id="25" w:name="συγκρίσεις-κατά-έτος"/>
    <w:p>
      <w:pPr>
        <w:pStyle w:val="Heading3"/>
      </w:pPr>
      <w:r>
        <w:t xml:space="preserve">Συγκρίσεις κατά Έτος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571" w:hRule="auto"/>
          <w:tblHeader/>
        </w:trPr>
        <w:tc>
          <w:tcPr>
            <w:gridSpan w:val="2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ar</w:t>
            </w:r>
          </w:p>
        </w:tc>
      </w:tr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Ποικιλία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FTHALM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ya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5 (0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9 (0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4 (0.1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lphi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 (0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 (0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 (0.3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o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.7 (3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.9 (2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.3 (2.5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tu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8 (1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7 (1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7 (1.6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v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6.4 (2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2.5 (3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3.4 (3.3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bernet Sauvign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ya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 (0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 (0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 (0.5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lphi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6 (0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 (0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7 (0.5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o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 (1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 (1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(1.0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tu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 (0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 (0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 (0.9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v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5 (7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.5 (8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2 (5.1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atheftik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ya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 (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 (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 (0.1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lphi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 (0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(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 (0.1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o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 (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 (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 (0.2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tu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5 (0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6 (0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0 (0.8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v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0.6 (5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3.8 (5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6.0 (3.3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vr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ya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 (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 (0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 (0.2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lphi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 (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1 (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 (0.2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o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.9 (1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.8 (0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.0 (0.9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tu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3 (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2 (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2 (0.1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vidol 3G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.8 (13.3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5.6 (9.4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.5 (12.3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(SD)</w:t>
            </w:r>
          </w:p>
        </w:tc>
      </w:tr>
    </w:tbl>
    <w:bookmarkEnd w:id="25"/>
    <w:bookmarkStart w:id="27" w:name="correlation-between-weather-data"/>
    <w:p>
      <w:pPr>
        <w:pStyle w:val="Heading3"/>
      </w:pPr>
      <w:r>
        <w:t xml:space="preserve">Correlation between weather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anthocyane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interactions"/>
    <w:p>
      <w:pPr>
        <w:pStyle w:val="Heading3"/>
      </w:pPr>
      <w:r>
        <w:t xml:space="preserve">Interactions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hocyanes</dc:title>
  <dc:creator/>
  <cp:keywords/>
  <dcterms:created xsi:type="dcterms:W3CDTF">2022-04-05T05:35:52Z</dcterms:created>
  <dcterms:modified xsi:type="dcterms:W3CDTF">2022-04-05T05:3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